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926D3" w14:textId="77777777" w:rsidR="00614B40" w:rsidRDefault="00614B40" w:rsidP="00614B40">
      <w:pPr>
        <w:rPr>
          <w:b/>
          <w:bCs/>
        </w:rPr>
      </w:pPr>
      <w:r>
        <w:rPr>
          <w:b/>
          <w:bCs/>
        </w:rPr>
        <w:t>C</w:t>
      </w:r>
      <w:r>
        <w:rPr>
          <w:rFonts w:hint="eastAsia"/>
          <w:b/>
          <w:bCs/>
        </w:rPr>
        <w:t>omment</w:t>
      </w:r>
      <w:r>
        <w:rPr>
          <w:b/>
          <w:bCs/>
        </w:rPr>
        <w:t xml:space="preserve">: 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865"/>
        <w:gridCol w:w="3866"/>
      </w:tblGrid>
      <w:tr w:rsidR="00614B40" w:rsidRPr="00A7169A" w14:paraId="752E042C" w14:textId="77777777" w:rsidTr="00AE5A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05B35ACD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Experiment</w:t>
            </w:r>
            <w:r>
              <w:rPr>
                <w:color w:val="000000" w:themeColor="text1"/>
              </w:rPr>
              <w:t>7</w:t>
            </w:r>
          </w:p>
        </w:tc>
        <w:tc>
          <w:tcPr>
            <w:tcW w:w="0" w:type="auto"/>
          </w:tcPr>
          <w:p w14:paraId="4CAF1E66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Setting</w:t>
            </w:r>
          </w:p>
        </w:tc>
      </w:tr>
      <w:tr w:rsidR="00614B40" w:rsidRPr="00A7169A" w14:paraId="244F29C4" w14:textId="77777777" w:rsidTr="00AE5A65">
        <w:trPr>
          <w:jc w:val="center"/>
        </w:trPr>
        <w:tc>
          <w:tcPr>
            <w:tcW w:w="0" w:type="auto"/>
          </w:tcPr>
          <w:p w14:paraId="0162F304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Mutation type</w:t>
            </w:r>
          </w:p>
          <w:p w14:paraId="4C118AA3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</w:p>
        </w:tc>
        <w:tc>
          <w:tcPr>
            <w:tcW w:w="0" w:type="auto"/>
          </w:tcPr>
          <w:p w14:paraId="5800732B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0: Uniform</w:t>
            </w:r>
            <w:r w:rsidRPr="00A7169A">
              <w:rPr>
                <w:color w:val="000000" w:themeColor="text1"/>
              </w:rPr>
              <w:br/>
            </w:r>
            <w:r w:rsidRPr="000864CE">
              <w:rPr>
                <w:color w:val="FF0000"/>
              </w:rPr>
              <w:t>1: Normal</w:t>
            </w:r>
          </w:p>
        </w:tc>
      </w:tr>
      <w:tr w:rsidR="00614B40" w:rsidRPr="00A7169A" w14:paraId="131C36F8" w14:textId="77777777" w:rsidTr="00AE5A65">
        <w:trPr>
          <w:jc w:val="center"/>
        </w:trPr>
        <w:tc>
          <w:tcPr>
            <w:tcW w:w="0" w:type="auto"/>
          </w:tcPr>
          <w:p w14:paraId="0C020252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Crossover type</w:t>
            </w:r>
          </w:p>
        </w:tc>
        <w:tc>
          <w:tcPr>
            <w:tcW w:w="0" w:type="auto"/>
          </w:tcPr>
          <w:p w14:paraId="441FCD85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0: probabilistic crossover</w:t>
            </w:r>
            <w:r w:rsidRPr="00A7169A">
              <w:rPr>
                <w:color w:val="000000" w:themeColor="text1"/>
              </w:rPr>
              <w:br/>
              <w:t>1: Single point crossover</w:t>
            </w:r>
            <w:r w:rsidRPr="00A7169A">
              <w:rPr>
                <w:color w:val="000000" w:themeColor="text1"/>
              </w:rPr>
              <w:br/>
              <w:t>2: linear combination crossover</w:t>
            </w:r>
          </w:p>
        </w:tc>
      </w:tr>
      <w:tr w:rsidR="00614B40" w:rsidRPr="00A7169A" w14:paraId="4BDB9853" w14:textId="77777777" w:rsidTr="00AE5A65">
        <w:trPr>
          <w:jc w:val="center"/>
        </w:trPr>
        <w:tc>
          <w:tcPr>
            <w:tcW w:w="0" w:type="auto"/>
          </w:tcPr>
          <w:p w14:paraId="3C757ECB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Local search type</w:t>
            </w:r>
          </w:p>
          <w:p w14:paraId="028DFC27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</w:p>
          <w:p w14:paraId="1C0F25CF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>
              <w:rPr>
                <w:color w:val="000000" w:themeColor="text1"/>
              </w:rPr>
              <w:t>Local search pattern</w:t>
            </w:r>
          </w:p>
          <w:p w14:paraId="0C2A2E2D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</w:p>
        </w:tc>
        <w:tc>
          <w:tcPr>
            <w:tcW w:w="0" w:type="auto"/>
          </w:tcPr>
          <w:p w14:paraId="493A32C3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  <w:r w:rsidRPr="00A7169A">
              <w:rPr>
                <w:color w:val="000000" w:themeColor="text1"/>
              </w:rPr>
              <w:t>0: Uniform</w:t>
            </w:r>
            <w:r w:rsidRPr="00A7169A">
              <w:rPr>
                <w:color w:val="000000" w:themeColor="text1"/>
              </w:rPr>
              <w:br/>
            </w:r>
            <w:r w:rsidRPr="000864CE">
              <w:rPr>
                <w:color w:val="FF0000"/>
              </w:rPr>
              <w:t>1: Normal</w:t>
            </w:r>
          </w:p>
          <w:p w14:paraId="58BA4871" w14:textId="77777777" w:rsidR="00614B40" w:rsidRDefault="00614B40" w:rsidP="00AE5A65">
            <w:pPr>
              <w:pStyle w:val="Compact"/>
              <w:rPr>
                <w:color w:val="000000" w:themeColor="text1"/>
              </w:rPr>
            </w:pPr>
            <w:r>
              <w:rPr>
                <w:color w:val="000000" w:themeColor="text1"/>
              </w:rPr>
              <w:t>0: best of genotype and multiple phenotypes</w:t>
            </w:r>
          </w:p>
          <w:p w14:paraId="7D79FC93" w14:textId="77777777" w:rsidR="00614B40" w:rsidRPr="00A7169A" w:rsidRDefault="00614B40" w:rsidP="00AE5A65">
            <w:pPr>
              <w:pStyle w:val="Compact"/>
              <w:rPr>
                <w:color w:val="000000" w:themeColor="text1"/>
              </w:rPr>
            </w:pPr>
            <w:r w:rsidRPr="00D92D28">
              <w:rPr>
                <w:color w:val="000000" w:themeColor="text1"/>
              </w:rPr>
              <w:t>1: best of genotype and phenotype</w:t>
            </w:r>
          </w:p>
        </w:tc>
      </w:tr>
    </w:tbl>
    <w:p w14:paraId="426F8AFC" w14:textId="77777777" w:rsidR="00614B40" w:rsidRDefault="00614B40" w:rsidP="00614B40">
      <w:pPr>
        <w:rPr>
          <w:b/>
          <w:bCs/>
        </w:rPr>
      </w:pPr>
    </w:p>
    <w:p w14:paraId="3AB8DBE8" w14:textId="77777777" w:rsidR="00614B40" w:rsidRDefault="00614B40">
      <w:pPr>
        <w:rPr>
          <w:b/>
          <w:bCs/>
        </w:rPr>
      </w:pPr>
      <w:r>
        <w:rPr>
          <w:b/>
          <w:bCs/>
        </w:rPr>
        <w:br w:type="page"/>
      </w:r>
    </w:p>
    <w:p w14:paraId="6614ABDA" w14:textId="046183EC" w:rsidR="00BA2851" w:rsidRDefault="00BA2851">
      <w:pPr>
        <w:rPr>
          <w:b/>
          <w:bCs/>
        </w:rPr>
      </w:pPr>
      <w:r>
        <w:rPr>
          <w:b/>
          <w:bCs/>
        </w:rPr>
        <w:lastRenderedPageBreak/>
        <w:t>SSGA (</w:t>
      </w:r>
      <w:r>
        <w:rPr>
          <w:b/>
          <w:bCs/>
        </w:rPr>
        <w:t>N</w:t>
      </w:r>
      <w:r w:rsidRPr="002F3627">
        <w:rPr>
          <w:b/>
          <w:bCs/>
        </w:rPr>
        <w:t>, Pc</w:t>
      </w:r>
      <w:r>
        <w:rPr>
          <w:b/>
          <w:bCs/>
        </w:rPr>
        <w:t>)</w:t>
      </w:r>
    </w:p>
    <w:p w14:paraId="2C0EA9B6" w14:textId="05225093" w:rsidR="00BA2851" w:rsidRDefault="009A5564">
      <w:pPr>
        <w:rPr>
          <w:b/>
          <w:bCs/>
        </w:rPr>
      </w:pPr>
      <w:r w:rsidRPr="009A5564">
        <w:rPr>
          <w:b/>
          <w:bCs/>
        </w:rPr>
        <w:drawing>
          <wp:inline distT="0" distB="0" distL="0" distR="0" wp14:anchorId="1079C616" wp14:editId="50CD9FC6">
            <wp:extent cx="5943600" cy="167513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63419" w14:textId="400ABE41" w:rsidR="0089504B" w:rsidRDefault="0089504B" w:rsidP="0089504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</w:p>
    <w:p w14:paraId="194F8717" w14:textId="3B72B15C" w:rsidR="002F3627" w:rsidRPr="002F3627" w:rsidRDefault="002F3627">
      <w:r w:rsidRPr="002F3627">
        <w:t>This table is generated by mutation type: normal, crossover type: probabilistic crossover and local search type: normal.</w:t>
      </w:r>
      <w:r>
        <w:t xml:space="preserve"> </w:t>
      </w:r>
      <w:r w:rsidRPr="002F3627">
        <w:t>The final phenotype is min (1 genotype, 1 phenotype).</w:t>
      </w:r>
    </w:p>
    <w:p w14:paraId="74DC8D4D" w14:textId="1AF62E62" w:rsidR="00A9765A" w:rsidRDefault="001D3DD3">
      <w:pPr>
        <w:rPr>
          <w:b/>
          <w:bCs/>
        </w:rPr>
      </w:pPr>
      <w:r w:rsidRPr="001D3DD3">
        <w:rPr>
          <w:b/>
          <w:bCs/>
        </w:rPr>
        <w:drawing>
          <wp:inline distT="0" distB="0" distL="0" distR="0" wp14:anchorId="715E3459" wp14:editId="5FFCE21F">
            <wp:extent cx="5943600" cy="167513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E37D" w14:textId="58BBDD9B" w:rsidR="001E3F13" w:rsidRDefault="001E3F13" w:rsidP="001E3F13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>
        <w:rPr>
          <w:b/>
          <w:bCs/>
        </w:rPr>
        <w:t>N</w:t>
      </w:r>
      <w:r w:rsidRPr="002F3627">
        <w:rPr>
          <w:b/>
          <w:bCs/>
        </w:rPr>
        <w:t>)</w:t>
      </w:r>
    </w:p>
    <w:p w14:paraId="6373F95E" w14:textId="24AEEDE9" w:rsidR="001E3F13" w:rsidRDefault="001E3F13" w:rsidP="001E3F13">
      <w:r w:rsidRPr="002F3627">
        <w:t>This table is generated by mutation type: normal, crossover type: probabilistic crossover and local search type: normal.</w:t>
      </w:r>
      <w:r>
        <w:t xml:space="preserve"> </w:t>
      </w:r>
      <w:r w:rsidRPr="002F3627">
        <w:t xml:space="preserve">The final phenotype is min (1 genotype, </w:t>
      </w:r>
      <w:r>
        <w:t>3</w:t>
      </w:r>
      <w:r w:rsidRPr="002F3627">
        <w:t xml:space="preserve"> phenotype</w:t>
      </w:r>
      <w:r>
        <w:t>s</w:t>
      </w:r>
      <w:r w:rsidRPr="002F3627">
        <w:t>).</w:t>
      </w:r>
    </w:p>
    <w:p w14:paraId="65E9B997" w14:textId="21D813CA" w:rsidR="001E3F13" w:rsidRPr="002F3627" w:rsidRDefault="007B5D94" w:rsidP="001E3F13">
      <w:r w:rsidRPr="007B5D94">
        <w:drawing>
          <wp:inline distT="0" distB="0" distL="0" distR="0" wp14:anchorId="797BEDB8" wp14:editId="6789A276">
            <wp:extent cx="5943600" cy="16751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1DE72" w14:textId="77777777" w:rsidR="00E34FDC" w:rsidRDefault="00E34FDC" w:rsidP="002B6EB4">
      <w:pPr>
        <w:rPr>
          <w:b/>
          <w:bCs/>
        </w:rPr>
      </w:pPr>
    </w:p>
    <w:p w14:paraId="355A1E20" w14:textId="77777777" w:rsidR="00E34FDC" w:rsidRDefault="00E34FDC" w:rsidP="002B6EB4">
      <w:pPr>
        <w:rPr>
          <w:b/>
          <w:bCs/>
        </w:rPr>
      </w:pPr>
    </w:p>
    <w:p w14:paraId="59F3682C" w14:textId="77777777" w:rsidR="00E34FDC" w:rsidRDefault="00E34FDC" w:rsidP="002B6EB4">
      <w:pPr>
        <w:rPr>
          <w:b/>
          <w:bCs/>
        </w:rPr>
      </w:pPr>
    </w:p>
    <w:p w14:paraId="4284E731" w14:textId="77777777" w:rsidR="00E34FDC" w:rsidRDefault="00E34FDC" w:rsidP="002B6EB4">
      <w:pPr>
        <w:rPr>
          <w:b/>
          <w:bCs/>
        </w:rPr>
      </w:pPr>
    </w:p>
    <w:p w14:paraId="226933F8" w14:textId="77777777" w:rsidR="00E34FDC" w:rsidRDefault="00E34FDC" w:rsidP="002B6EB4">
      <w:pPr>
        <w:rPr>
          <w:b/>
          <w:bCs/>
        </w:rPr>
      </w:pPr>
    </w:p>
    <w:p w14:paraId="20B8366B" w14:textId="77777777" w:rsidR="00E34FDC" w:rsidRDefault="00E34FDC" w:rsidP="002B6EB4">
      <w:pPr>
        <w:rPr>
          <w:b/>
          <w:bCs/>
        </w:rPr>
      </w:pPr>
    </w:p>
    <w:p w14:paraId="4983F5FC" w14:textId="38FB6E03" w:rsidR="002B6EB4" w:rsidRDefault="002B6EB4" w:rsidP="002B6EB4">
      <w:pPr>
        <w:rPr>
          <w:b/>
          <w:bCs/>
        </w:rPr>
      </w:pPr>
      <w:r w:rsidRPr="002F3627">
        <w:rPr>
          <w:b/>
          <w:bCs/>
        </w:rPr>
        <w:lastRenderedPageBreak/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  <w:r>
        <w:rPr>
          <w:b/>
          <w:bCs/>
        </w:rPr>
        <w:t>- SSGA (N, Pc)</w:t>
      </w:r>
    </w:p>
    <w:p w14:paraId="61082801" w14:textId="2F1098F1" w:rsidR="00E86786" w:rsidRDefault="00E86786" w:rsidP="002B6EB4">
      <w:pPr>
        <w:rPr>
          <w:b/>
          <w:bCs/>
        </w:rPr>
      </w:pPr>
      <w:r w:rsidRPr="00E86786">
        <w:rPr>
          <w:b/>
          <w:bCs/>
        </w:rPr>
        <w:drawing>
          <wp:inline distT="0" distB="0" distL="0" distR="0" wp14:anchorId="2AC80F19" wp14:editId="6E89A34C">
            <wp:extent cx="5943600" cy="167513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C0315" w14:textId="77777777" w:rsidR="00802103" w:rsidRDefault="00802103" w:rsidP="0089504B">
      <w:pPr>
        <w:rPr>
          <w:b/>
          <w:bCs/>
        </w:rPr>
      </w:pPr>
    </w:p>
    <w:p w14:paraId="4E29F460" w14:textId="4B1C2ECB" w:rsidR="001E3F13" w:rsidRDefault="002B6EB4" w:rsidP="0089504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>
        <w:rPr>
          <w:b/>
          <w:bCs/>
        </w:rPr>
        <w:t>N</w:t>
      </w:r>
      <w:r w:rsidRPr="002F3627">
        <w:rPr>
          <w:b/>
          <w:bCs/>
        </w:rPr>
        <w:t>)</w:t>
      </w:r>
      <w:r>
        <w:rPr>
          <w:b/>
          <w:bCs/>
        </w:rPr>
        <w:t>- SSGA (N,</w:t>
      </w:r>
      <w:r>
        <w:rPr>
          <w:b/>
          <w:bCs/>
        </w:rPr>
        <w:t xml:space="preserve"> </w:t>
      </w:r>
      <w:r>
        <w:rPr>
          <w:b/>
          <w:bCs/>
        </w:rPr>
        <w:t>Pc)</w:t>
      </w:r>
    </w:p>
    <w:p w14:paraId="144B8473" w14:textId="3A4B1E1A" w:rsidR="00993D8F" w:rsidRDefault="00993D8F" w:rsidP="0089504B">
      <w:pPr>
        <w:rPr>
          <w:b/>
          <w:bCs/>
        </w:rPr>
      </w:pPr>
      <w:r w:rsidRPr="00993D8F">
        <w:rPr>
          <w:b/>
          <w:bCs/>
        </w:rPr>
        <w:drawing>
          <wp:inline distT="0" distB="0" distL="0" distR="0" wp14:anchorId="6ECE9B77" wp14:editId="6B21D2D8">
            <wp:extent cx="5943600" cy="167513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0C2C0" w14:textId="77777777" w:rsidR="00802103" w:rsidRDefault="00802103" w:rsidP="0089504B">
      <w:pPr>
        <w:rPr>
          <w:b/>
          <w:bCs/>
        </w:rPr>
      </w:pPr>
    </w:p>
    <w:p w14:paraId="516AC5AF" w14:textId="3160F9ED" w:rsidR="0089504B" w:rsidRDefault="0089504B" w:rsidP="0089504B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7B4AE5">
        <w:rPr>
          <w:b/>
          <w:bCs/>
        </w:rPr>
        <w:t>N</w:t>
      </w:r>
      <w:r w:rsidRPr="002F3627">
        <w:rPr>
          <w:b/>
          <w:bCs/>
        </w:rPr>
        <w:t>)</w:t>
      </w:r>
      <w:r>
        <w:rPr>
          <w:b/>
          <w:bCs/>
        </w:rPr>
        <w:t>-</w:t>
      </w:r>
      <w:r w:rsidRPr="0089504B">
        <w:rPr>
          <w:b/>
          <w:bCs/>
        </w:rPr>
        <w:t xml:space="preserve"> </w:t>
      </w: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 w:rsidR="007B4AE5">
        <w:rPr>
          <w:b/>
          <w:bCs/>
        </w:rPr>
        <w:t>, 1</w:t>
      </w:r>
      <w:r w:rsidRPr="002F3627">
        <w:rPr>
          <w:b/>
          <w:bCs/>
        </w:rPr>
        <w:t>)</w:t>
      </w:r>
    </w:p>
    <w:p w14:paraId="2E476E6D" w14:textId="0B549627" w:rsidR="00C54A61" w:rsidRDefault="00C54A61" w:rsidP="0089504B">
      <w:pPr>
        <w:rPr>
          <w:b/>
          <w:bCs/>
        </w:rPr>
      </w:pPr>
      <w:r w:rsidRPr="00C54A61">
        <w:rPr>
          <w:b/>
          <w:bCs/>
        </w:rPr>
        <w:drawing>
          <wp:inline distT="0" distB="0" distL="0" distR="0" wp14:anchorId="4711145C" wp14:editId="3316DF2C">
            <wp:extent cx="5943600" cy="167513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EA407" w14:textId="7A285E40" w:rsidR="0097114D" w:rsidRDefault="0097114D">
      <w:pPr>
        <w:rPr>
          <w:b/>
          <w:bCs/>
        </w:rPr>
      </w:pPr>
    </w:p>
    <w:p w14:paraId="001EA736" w14:textId="33017FC3" w:rsidR="00EE1B5F" w:rsidRDefault="00EE1B5F">
      <w:pPr>
        <w:rPr>
          <w:b/>
          <w:bCs/>
        </w:rPr>
      </w:pPr>
    </w:p>
    <w:p w14:paraId="6FB5C567" w14:textId="2B62EF63" w:rsidR="00E619AC" w:rsidRDefault="00E619AC">
      <w:pPr>
        <w:rPr>
          <w:b/>
          <w:bCs/>
        </w:rPr>
      </w:pPr>
    </w:p>
    <w:p w14:paraId="0D868342" w14:textId="7C6629BA" w:rsidR="00E619AC" w:rsidRDefault="00E619AC">
      <w:pPr>
        <w:rPr>
          <w:b/>
          <w:bCs/>
        </w:rPr>
      </w:pPr>
    </w:p>
    <w:p w14:paraId="765BD1F5" w14:textId="0F7C6E62" w:rsidR="00E619AC" w:rsidRDefault="00E619AC">
      <w:pPr>
        <w:rPr>
          <w:b/>
          <w:bCs/>
        </w:rPr>
      </w:pPr>
    </w:p>
    <w:p w14:paraId="33A35F73" w14:textId="1D917AF2" w:rsidR="00C54A61" w:rsidRDefault="00C54A61">
      <w:pPr>
        <w:rPr>
          <w:b/>
          <w:bCs/>
        </w:rPr>
      </w:pPr>
    </w:p>
    <w:p w14:paraId="71266A48" w14:textId="69C83A39" w:rsidR="00C54A61" w:rsidRDefault="00C54A61">
      <w:pPr>
        <w:rPr>
          <w:b/>
          <w:bCs/>
        </w:rPr>
      </w:pPr>
    </w:p>
    <w:p w14:paraId="416E9677" w14:textId="4A8F3370" w:rsidR="00C54A61" w:rsidRDefault="00C54A61">
      <w:pPr>
        <w:rPr>
          <w:b/>
          <w:bCs/>
        </w:rPr>
      </w:pPr>
    </w:p>
    <w:p w14:paraId="72B53237" w14:textId="2C5462B7" w:rsidR="00C54A61" w:rsidRDefault="00C54A61">
      <w:pPr>
        <w:rPr>
          <w:b/>
          <w:bCs/>
        </w:rPr>
      </w:pPr>
    </w:p>
    <w:p w14:paraId="3C5BCE56" w14:textId="29079A80" w:rsidR="00C54A61" w:rsidRDefault="00C54A61">
      <w:pPr>
        <w:rPr>
          <w:b/>
          <w:bCs/>
        </w:rPr>
      </w:pPr>
    </w:p>
    <w:p w14:paraId="23BEF180" w14:textId="6F437C89" w:rsidR="00C54A61" w:rsidRDefault="00C54A61">
      <w:pPr>
        <w:rPr>
          <w:b/>
          <w:bCs/>
        </w:rPr>
      </w:pPr>
    </w:p>
    <w:p w14:paraId="0B0D8716" w14:textId="77777777" w:rsidR="00C54A61" w:rsidRDefault="00C54A61">
      <w:pPr>
        <w:rPr>
          <w:b/>
          <w:bCs/>
        </w:rPr>
      </w:pPr>
    </w:p>
    <w:p w14:paraId="79FD8EBA" w14:textId="0F597327" w:rsidR="00E619AC" w:rsidRDefault="00E619AC">
      <w:pPr>
        <w:rPr>
          <w:b/>
          <w:bCs/>
        </w:rPr>
      </w:pPr>
    </w:p>
    <w:p w14:paraId="2B330AE8" w14:textId="404D1AB2" w:rsidR="00477FCD" w:rsidRDefault="00477FCD" w:rsidP="00116EB0">
      <w:pPr>
        <w:rPr>
          <w:b/>
          <w:bCs/>
        </w:rPr>
      </w:pPr>
      <w:r>
        <w:rPr>
          <w:b/>
          <w:bCs/>
        </w:rPr>
        <w:t>SSGA (N, SPc)</w:t>
      </w:r>
    </w:p>
    <w:p w14:paraId="55691AFF" w14:textId="7BE99454" w:rsidR="00045298" w:rsidRDefault="00E06BB5" w:rsidP="00116EB0">
      <w:pPr>
        <w:rPr>
          <w:b/>
          <w:bCs/>
        </w:rPr>
      </w:pPr>
      <w:r w:rsidRPr="00E06BB5">
        <w:rPr>
          <w:b/>
          <w:bCs/>
        </w:rPr>
        <w:drawing>
          <wp:inline distT="0" distB="0" distL="0" distR="0" wp14:anchorId="2531BD81" wp14:editId="5BF908E3">
            <wp:extent cx="5943600" cy="167513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08464" w14:textId="5659FDC4" w:rsidR="00116EB0" w:rsidRDefault="00116EB0" w:rsidP="00116EB0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</w:t>
      </w:r>
      <w:r w:rsidR="00847CEA">
        <w:rPr>
          <w:b/>
          <w:bCs/>
        </w:rPr>
        <w:t xml:space="preserve"> </w:t>
      </w:r>
      <w:r>
        <w:rPr>
          <w:b/>
          <w:bCs/>
        </w:rPr>
        <w:t>1</w:t>
      </w:r>
      <w:r w:rsidRPr="002F3627">
        <w:rPr>
          <w:b/>
          <w:bCs/>
        </w:rPr>
        <w:t>)</w:t>
      </w:r>
    </w:p>
    <w:p w14:paraId="342296E8" w14:textId="5E454751" w:rsidR="00116EB0" w:rsidRPr="00116EB0" w:rsidRDefault="00116EB0" w:rsidP="00E619AC">
      <w:r w:rsidRPr="002F3627">
        <w:t xml:space="preserve">This table is generated by mutation type: normal, crossover type: </w:t>
      </w:r>
      <w:r>
        <w:t xml:space="preserve">single point </w:t>
      </w:r>
      <w:r w:rsidRPr="002F3627">
        <w:t>crossover and local search type: normal.</w:t>
      </w:r>
      <w:r w:rsidR="00021F69" w:rsidRPr="00021F69">
        <w:t xml:space="preserve"> </w:t>
      </w:r>
      <w:r w:rsidR="00021F69" w:rsidRPr="002F3627">
        <w:t>The final phenotype is min (1 genotype, 1 phenotype).</w:t>
      </w:r>
    </w:p>
    <w:p w14:paraId="07891ACD" w14:textId="0E5D75F1" w:rsidR="00DF07AC" w:rsidRDefault="00AB4798" w:rsidP="00C451E1">
      <w:pPr>
        <w:rPr>
          <w:b/>
          <w:bCs/>
        </w:rPr>
      </w:pPr>
      <w:r w:rsidRPr="00AB4798">
        <w:rPr>
          <w:b/>
          <w:bCs/>
        </w:rPr>
        <w:drawing>
          <wp:inline distT="0" distB="0" distL="0" distR="0" wp14:anchorId="328258D9" wp14:editId="1346A5FF">
            <wp:extent cx="5943600" cy="167513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ED178" w14:textId="66E4E5DD" w:rsidR="00C451E1" w:rsidRDefault="00C451E1" w:rsidP="00C451E1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9A5564">
        <w:rPr>
          <w:b/>
          <w:bCs/>
        </w:rPr>
        <w:t>N</w:t>
      </w:r>
      <w:r w:rsidRPr="002F3627">
        <w:rPr>
          <w:b/>
          <w:bCs/>
        </w:rPr>
        <w:t>)</w:t>
      </w:r>
    </w:p>
    <w:p w14:paraId="1E5DAB2B" w14:textId="6DFC22D0" w:rsidR="00C451E1" w:rsidRPr="00DF07AC" w:rsidRDefault="00C451E1" w:rsidP="00E619AC">
      <w:r w:rsidRPr="002F3627">
        <w:t xml:space="preserve">This table is generated by mutation type: normal, crossover type: </w:t>
      </w:r>
      <w:r>
        <w:t xml:space="preserve">single point </w:t>
      </w:r>
      <w:r w:rsidRPr="002F3627">
        <w:t>crossover and local search type: normal.</w:t>
      </w:r>
      <w:r w:rsidRPr="00021F69">
        <w:t xml:space="preserve"> </w:t>
      </w:r>
      <w:r w:rsidRPr="002F3627">
        <w:t xml:space="preserve">The final phenotype is min (1 genotype, </w:t>
      </w:r>
      <w:r>
        <w:t>3</w:t>
      </w:r>
      <w:r w:rsidRPr="002F3627">
        <w:t xml:space="preserve"> phenotype</w:t>
      </w:r>
      <w:r w:rsidR="00863810">
        <w:t>s</w:t>
      </w:r>
      <w:r w:rsidRPr="002F3627">
        <w:t>).</w:t>
      </w:r>
    </w:p>
    <w:p w14:paraId="7CC8CEED" w14:textId="68FF24F7" w:rsidR="00EC40DA" w:rsidRDefault="00032DAA" w:rsidP="00E619AC">
      <w:pPr>
        <w:rPr>
          <w:b/>
          <w:bCs/>
        </w:rPr>
      </w:pPr>
      <w:r w:rsidRPr="00032DAA">
        <w:rPr>
          <w:b/>
          <w:bCs/>
        </w:rPr>
        <w:drawing>
          <wp:inline distT="0" distB="0" distL="0" distR="0" wp14:anchorId="1F39FD1C" wp14:editId="16D5D3B9">
            <wp:extent cx="5943600" cy="167513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F97B2" w14:textId="77777777" w:rsidR="00714B83" w:rsidRDefault="00714B83" w:rsidP="00413F8E">
      <w:pPr>
        <w:rPr>
          <w:b/>
          <w:bCs/>
        </w:rPr>
      </w:pPr>
    </w:p>
    <w:p w14:paraId="2C89C3DE" w14:textId="77777777" w:rsidR="00714B83" w:rsidRDefault="00714B83" w:rsidP="00413F8E">
      <w:pPr>
        <w:rPr>
          <w:b/>
          <w:bCs/>
        </w:rPr>
      </w:pPr>
    </w:p>
    <w:p w14:paraId="7C8F986D" w14:textId="77777777" w:rsidR="00714B83" w:rsidRDefault="00714B83" w:rsidP="00413F8E">
      <w:pPr>
        <w:rPr>
          <w:b/>
          <w:bCs/>
        </w:rPr>
      </w:pPr>
    </w:p>
    <w:p w14:paraId="05009EE6" w14:textId="77777777" w:rsidR="00714B83" w:rsidRDefault="00714B83" w:rsidP="00413F8E">
      <w:pPr>
        <w:rPr>
          <w:b/>
          <w:bCs/>
        </w:rPr>
      </w:pPr>
    </w:p>
    <w:p w14:paraId="409D871A" w14:textId="77777777" w:rsidR="00714B83" w:rsidRDefault="00714B83" w:rsidP="00413F8E">
      <w:pPr>
        <w:rPr>
          <w:b/>
          <w:bCs/>
        </w:rPr>
      </w:pPr>
    </w:p>
    <w:p w14:paraId="2A2EB2F8" w14:textId="03DC971B" w:rsidR="00413F8E" w:rsidRDefault="00413F8E" w:rsidP="00413F8E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  <w:r>
        <w:rPr>
          <w:b/>
          <w:bCs/>
        </w:rPr>
        <w:t xml:space="preserve">- </w:t>
      </w:r>
      <w:r>
        <w:rPr>
          <w:b/>
          <w:bCs/>
        </w:rPr>
        <w:t>SSGA (N, SPc)</w:t>
      </w:r>
    </w:p>
    <w:p w14:paraId="1E6C53A2" w14:textId="4904076D" w:rsidR="00AA46F2" w:rsidRDefault="00AA46F2" w:rsidP="00413F8E">
      <w:pPr>
        <w:rPr>
          <w:b/>
          <w:bCs/>
        </w:rPr>
      </w:pPr>
      <w:r w:rsidRPr="00AA46F2">
        <w:rPr>
          <w:b/>
          <w:bCs/>
        </w:rPr>
        <w:drawing>
          <wp:inline distT="0" distB="0" distL="0" distR="0" wp14:anchorId="3A9DB558" wp14:editId="34635F0B">
            <wp:extent cx="5943600" cy="167513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9EF92" w14:textId="77777777" w:rsidR="002E6218" w:rsidRDefault="002E6218" w:rsidP="00413F8E">
      <w:pPr>
        <w:rPr>
          <w:b/>
          <w:bCs/>
        </w:rPr>
      </w:pPr>
    </w:p>
    <w:p w14:paraId="70A8DCBD" w14:textId="551AE32C" w:rsidR="00413F8E" w:rsidRDefault="00413F8E" w:rsidP="00413F8E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>
        <w:rPr>
          <w:b/>
          <w:bCs/>
        </w:rPr>
        <w:t>N</w:t>
      </w:r>
      <w:r w:rsidRPr="002F3627">
        <w:rPr>
          <w:b/>
          <w:bCs/>
        </w:rPr>
        <w:t>)</w:t>
      </w:r>
      <w:r>
        <w:rPr>
          <w:b/>
          <w:bCs/>
        </w:rPr>
        <w:t>- SSGA (N, SPc)</w:t>
      </w:r>
    </w:p>
    <w:p w14:paraId="776232AD" w14:textId="04C66EC9" w:rsidR="00AA46F2" w:rsidRDefault="00AD6AF6" w:rsidP="00413F8E">
      <w:pPr>
        <w:rPr>
          <w:b/>
          <w:bCs/>
        </w:rPr>
      </w:pPr>
      <w:r w:rsidRPr="00AD6AF6">
        <w:rPr>
          <w:b/>
          <w:bCs/>
        </w:rPr>
        <w:drawing>
          <wp:inline distT="0" distB="0" distL="0" distR="0" wp14:anchorId="4B94C293" wp14:editId="5D34A13B">
            <wp:extent cx="5943600" cy="1675130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C991E" w14:textId="77777777" w:rsidR="002E6218" w:rsidRDefault="002E6218" w:rsidP="00413F8E">
      <w:pPr>
        <w:rPr>
          <w:b/>
          <w:bCs/>
        </w:rPr>
      </w:pPr>
    </w:p>
    <w:p w14:paraId="7BA0B442" w14:textId="2ECB3C14" w:rsidR="00413F8E" w:rsidRDefault="00413F8E" w:rsidP="00413F8E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  <w:r>
        <w:rPr>
          <w:b/>
          <w:bCs/>
        </w:rPr>
        <w:t>-</w:t>
      </w:r>
      <w:r w:rsidRPr="00413F8E">
        <w:rPr>
          <w:b/>
          <w:bCs/>
        </w:rPr>
        <w:t xml:space="preserve"> </w:t>
      </w: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S</w:t>
      </w:r>
      <w:r w:rsidRPr="002F3627">
        <w:rPr>
          <w:b/>
          <w:bCs/>
        </w:rPr>
        <w:t xml:space="preserve">P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>
        <w:rPr>
          <w:b/>
          <w:bCs/>
        </w:rPr>
        <w:t>1)</w:t>
      </w:r>
    </w:p>
    <w:p w14:paraId="34A2C4E4" w14:textId="28D2E447" w:rsidR="00AC1043" w:rsidRDefault="00AC1043" w:rsidP="00413F8E">
      <w:pPr>
        <w:rPr>
          <w:b/>
          <w:bCs/>
        </w:rPr>
      </w:pPr>
      <w:r w:rsidRPr="00AC1043">
        <w:rPr>
          <w:b/>
          <w:bCs/>
        </w:rPr>
        <w:drawing>
          <wp:inline distT="0" distB="0" distL="0" distR="0" wp14:anchorId="3D8C506F" wp14:editId="1FEDAC0E">
            <wp:extent cx="5943600" cy="167513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99C71" w14:textId="77777777" w:rsidR="00AC1043" w:rsidRDefault="00AC1043" w:rsidP="00413F8E">
      <w:pPr>
        <w:rPr>
          <w:b/>
          <w:bCs/>
        </w:rPr>
      </w:pPr>
    </w:p>
    <w:p w14:paraId="6A9852AE" w14:textId="77777777" w:rsidR="00413F8E" w:rsidRDefault="00413F8E" w:rsidP="00413F8E">
      <w:pPr>
        <w:rPr>
          <w:b/>
          <w:bCs/>
        </w:rPr>
      </w:pPr>
    </w:p>
    <w:p w14:paraId="37309E72" w14:textId="5C94A324" w:rsidR="00237A9E" w:rsidRDefault="00237A9E" w:rsidP="00E619AC">
      <w:pPr>
        <w:rPr>
          <w:b/>
          <w:bCs/>
        </w:rPr>
      </w:pPr>
    </w:p>
    <w:p w14:paraId="67E0D730" w14:textId="37AC2903" w:rsidR="00E619AC" w:rsidRDefault="00E619AC" w:rsidP="00E619AC">
      <w:pPr>
        <w:rPr>
          <w:b/>
          <w:bCs/>
        </w:rPr>
      </w:pPr>
    </w:p>
    <w:p w14:paraId="62AE2EB5" w14:textId="4F42AEB1" w:rsidR="00E619AC" w:rsidRDefault="00E619AC" w:rsidP="00E619AC">
      <w:pPr>
        <w:rPr>
          <w:b/>
          <w:bCs/>
        </w:rPr>
      </w:pPr>
    </w:p>
    <w:p w14:paraId="4C34AD71" w14:textId="1BEEAC88" w:rsidR="00E619AC" w:rsidRDefault="00E619AC" w:rsidP="00E619AC">
      <w:pPr>
        <w:rPr>
          <w:b/>
          <w:bCs/>
        </w:rPr>
      </w:pPr>
    </w:p>
    <w:p w14:paraId="2E5DA723" w14:textId="59E1B95D" w:rsidR="00E619AC" w:rsidRDefault="00E619AC" w:rsidP="00E619AC">
      <w:pPr>
        <w:rPr>
          <w:b/>
          <w:bCs/>
        </w:rPr>
      </w:pPr>
    </w:p>
    <w:p w14:paraId="439101D9" w14:textId="2D00AC3D" w:rsidR="00E619AC" w:rsidRDefault="00E619AC" w:rsidP="00E619AC">
      <w:pPr>
        <w:rPr>
          <w:b/>
          <w:bCs/>
        </w:rPr>
      </w:pPr>
    </w:p>
    <w:p w14:paraId="0DDC61CD" w14:textId="5AA0AD71" w:rsidR="00E619AC" w:rsidRDefault="00E619AC" w:rsidP="00E619AC">
      <w:pPr>
        <w:rPr>
          <w:b/>
          <w:bCs/>
        </w:rPr>
      </w:pPr>
    </w:p>
    <w:p w14:paraId="612ABC30" w14:textId="3F826C1B" w:rsidR="00E619AC" w:rsidRDefault="00E619AC" w:rsidP="00E619AC">
      <w:pPr>
        <w:rPr>
          <w:b/>
          <w:bCs/>
        </w:rPr>
      </w:pPr>
    </w:p>
    <w:p w14:paraId="097A2C84" w14:textId="2F0A7C3A" w:rsidR="00E619AC" w:rsidRDefault="00E619AC" w:rsidP="00E619AC">
      <w:pPr>
        <w:rPr>
          <w:b/>
          <w:bCs/>
        </w:rPr>
      </w:pPr>
    </w:p>
    <w:p w14:paraId="404C805B" w14:textId="51E5013E" w:rsidR="00E619AC" w:rsidRDefault="00E619AC" w:rsidP="00E619AC">
      <w:pPr>
        <w:rPr>
          <w:b/>
          <w:bCs/>
        </w:rPr>
      </w:pPr>
    </w:p>
    <w:p w14:paraId="17780EF6" w14:textId="73E2A352" w:rsidR="00354601" w:rsidRDefault="00354601" w:rsidP="00E619AC">
      <w:pPr>
        <w:rPr>
          <w:b/>
          <w:bCs/>
        </w:rPr>
      </w:pPr>
    </w:p>
    <w:p w14:paraId="34952217" w14:textId="1F9B2050" w:rsidR="005D3A00" w:rsidRDefault="00370D9E" w:rsidP="00E619AC">
      <w:pPr>
        <w:rPr>
          <w:b/>
          <w:bCs/>
        </w:rPr>
      </w:pPr>
      <w:r>
        <w:rPr>
          <w:b/>
          <w:bCs/>
        </w:rPr>
        <w:t xml:space="preserve">SSGA </w:t>
      </w:r>
      <w:r w:rsidRPr="002F3627">
        <w:rPr>
          <w:b/>
          <w:bCs/>
        </w:rPr>
        <w:t>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>c)</w:t>
      </w:r>
    </w:p>
    <w:p w14:paraId="507D124D" w14:textId="5E0379E4" w:rsidR="00642F0C" w:rsidRDefault="00A56EDD" w:rsidP="00506C64">
      <w:pPr>
        <w:rPr>
          <w:b/>
          <w:bCs/>
        </w:rPr>
      </w:pPr>
      <w:r w:rsidRPr="00A56EDD">
        <w:rPr>
          <w:b/>
          <w:bCs/>
        </w:rPr>
        <w:drawing>
          <wp:inline distT="0" distB="0" distL="0" distR="0" wp14:anchorId="46680F19" wp14:editId="6B3B8BD5">
            <wp:extent cx="5943600" cy="167513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56E2F" w14:textId="6C45E55D" w:rsidR="00506C64" w:rsidRDefault="00506C64" w:rsidP="00506C64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</w:p>
    <w:p w14:paraId="32508CB6" w14:textId="57818B08" w:rsidR="00506C64" w:rsidRPr="00506C64" w:rsidRDefault="00506C64" w:rsidP="00E619AC">
      <w:r w:rsidRPr="002F3627">
        <w:t xml:space="preserve">This table is generated by mutation type: normal, crossover type: </w:t>
      </w:r>
      <w:r w:rsidRPr="00AB0A04">
        <w:t>linear combination crossover</w:t>
      </w:r>
      <w:r w:rsidRPr="002F3627">
        <w:t xml:space="preserve"> and local search type: normal.</w:t>
      </w:r>
      <w:r w:rsidR="00906FD1">
        <w:t xml:space="preserve"> </w:t>
      </w:r>
      <w:r w:rsidR="00906FD1" w:rsidRPr="002F3627">
        <w:t>The final phenotype is min (1 genotype, 1 phenotype).</w:t>
      </w:r>
    </w:p>
    <w:p w14:paraId="2745BAFF" w14:textId="441DAF8F" w:rsidR="005D3A00" w:rsidRDefault="00CF1AE5" w:rsidP="00E619AC">
      <w:pPr>
        <w:rPr>
          <w:b/>
          <w:bCs/>
        </w:rPr>
      </w:pPr>
      <w:r w:rsidRPr="00CF1AE5">
        <w:rPr>
          <w:b/>
          <w:bCs/>
        </w:rPr>
        <w:drawing>
          <wp:inline distT="0" distB="0" distL="0" distR="0" wp14:anchorId="41E4EAC0" wp14:editId="32456549">
            <wp:extent cx="5943600" cy="167513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1B1FB" w14:textId="77777777" w:rsidR="00642F0C" w:rsidRDefault="00642F0C" w:rsidP="00EA5FD5">
      <w:pPr>
        <w:rPr>
          <w:b/>
          <w:bCs/>
        </w:rPr>
      </w:pPr>
    </w:p>
    <w:p w14:paraId="7C74F6C3" w14:textId="265882AE" w:rsidR="00EA5FD5" w:rsidRDefault="00EA5FD5" w:rsidP="00EA5FD5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E342F2">
        <w:rPr>
          <w:b/>
          <w:bCs/>
        </w:rPr>
        <w:t>N</w:t>
      </w:r>
      <w:r w:rsidRPr="002F3627">
        <w:rPr>
          <w:b/>
          <w:bCs/>
        </w:rPr>
        <w:t>)</w:t>
      </w:r>
    </w:p>
    <w:p w14:paraId="2E2B8416" w14:textId="673A574B" w:rsidR="00EA5FD5" w:rsidRPr="00506C64" w:rsidRDefault="00EA5FD5" w:rsidP="00EA5FD5">
      <w:r w:rsidRPr="002F3627">
        <w:t xml:space="preserve">This table is generated by mutation type: normal, crossover type: </w:t>
      </w:r>
      <w:r w:rsidRPr="00AB0A04">
        <w:t>linear combination crossover</w:t>
      </w:r>
      <w:r w:rsidRPr="002F3627">
        <w:t xml:space="preserve"> and local search type: normal.</w:t>
      </w:r>
      <w:r>
        <w:t xml:space="preserve"> </w:t>
      </w:r>
      <w:r w:rsidRPr="002F3627">
        <w:t xml:space="preserve">The final phenotype is min (1 genotype, </w:t>
      </w:r>
      <w:r>
        <w:t>3</w:t>
      </w:r>
      <w:r w:rsidRPr="002F3627">
        <w:t xml:space="preserve"> phenotype</w:t>
      </w:r>
      <w:r>
        <w:t>s</w:t>
      </w:r>
      <w:r w:rsidRPr="002F3627">
        <w:t>).</w:t>
      </w:r>
    </w:p>
    <w:p w14:paraId="66558FD4" w14:textId="2C34022C" w:rsidR="00354FB2" w:rsidRDefault="00D84D04" w:rsidP="00E619AC">
      <w:pPr>
        <w:rPr>
          <w:b/>
          <w:bCs/>
        </w:rPr>
      </w:pPr>
      <w:r w:rsidRPr="00D84D04">
        <w:rPr>
          <w:b/>
          <w:bCs/>
        </w:rPr>
        <w:drawing>
          <wp:inline distT="0" distB="0" distL="0" distR="0" wp14:anchorId="62441C89" wp14:editId="2B525BB0">
            <wp:extent cx="5943600" cy="1675130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93042" w14:textId="77777777" w:rsidR="00C47508" w:rsidRDefault="00C47508" w:rsidP="00E619AC">
      <w:pPr>
        <w:rPr>
          <w:b/>
          <w:bCs/>
        </w:rPr>
      </w:pPr>
    </w:p>
    <w:p w14:paraId="6BD310C5" w14:textId="77777777" w:rsidR="00C47508" w:rsidRDefault="00C47508" w:rsidP="00E619AC">
      <w:pPr>
        <w:rPr>
          <w:b/>
          <w:bCs/>
        </w:rPr>
      </w:pPr>
    </w:p>
    <w:p w14:paraId="7D8FA020" w14:textId="77777777" w:rsidR="000F1F37" w:rsidRDefault="000F1F37" w:rsidP="00E342F2">
      <w:pPr>
        <w:rPr>
          <w:b/>
          <w:bCs/>
        </w:rPr>
      </w:pPr>
    </w:p>
    <w:p w14:paraId="1042FCE0" w14:textId="77777777" w:rsidR="000F1F37" w:rsidRDefault="000F1F37" w:rsidP="00E342F2">
      <w:pPr>
        <w:rPr>
          <w:b/>
          <w:bCs/>
        </w:rPr>
      </w:pPr>
    </w:p>
    <w:p w14:paraId="7C9A67A9" w14:textId="09FED521" w:rsidR="00E342F2" w:rsidRDefault="00C47508" w:rsidP="00E342F2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1</w:t>
      </w:r>
      <w:r w:rsidRPr="002F3627">
        <w:rPr>
          <w:b/>
          <w:bCs/>
        </w:rPr>
        <w:t>)</w:t>
      </w:r>
      <w:r>
        <w:rPr>
          <w:b/>
          <w:bCs/>
        </w:rPr>
        <w:t xml:space="preserve">- </w:t>
      </w:r>
      <w:r w:rsidR="00E342F2">
        <w:rPr>
          <w:b/>
          <w:bCs/>
        </w:rPr>
        <w:t xml:space="preserve">SSGA </w:t>
      </w:r>
      <w:r w:rsidR="00E342F2" w:rsidRPr="002F3627">
        <w:rPr>
          <w:b/>
          <w:bCs/>
        </w:rPr>
        <w:t>(</w:t>
      </w:r>
      <w:r w:rsidR="00E342F2">
        <w:rPr>
          <w:b/>
          <w:bCs/>
        </w:rPr>
        <w:t>N</w:t>
      </w:r>
      <w:r w:rsidR="00E342F2" w:rsidRPr="002F3627">
        <w:rPr>
          <w:b/>
          <w:bCs/>
        </w:rPr>
        <w:t xml:space="preserve">, </w:t>
      </w:r>
      <w:r w:rsidR="00E342F2">
        <w:rPr>
          <w:b/>
          <w:bCs/>
        </w:rPr>
        <w:t>LC</w:t>
      </w:r>
      <w:r w:rsidR="00E342F2" w:rsidRPr="002F3627">
        <w:rPr>
          <w:b/>
          <w:bCs/>
        </w:rPr>
        <w:t>c)</w:t>
      </w:r>
    </w:p>
    <w:p w14:paraId="2B8E3B55" w14:textId="41F3CB3C" w:rsidR="00085026" w:rsidRDefault="0075409D" w:rsidP="00E619AC">
      <w:pPr>
        <w:rPr>
          <w:b/>
          <w:bCs/>
        </w:rPr>
      </w:pPr>
      <w:r w:rsidRPr="0075409D">
        <w:rPr>
          <w:b/>
          <w:bCs/>
        </w:rPr>
        <w:drawing>
          <wp:inline distT="0" distB="0" distL="0" distR="0" wp14:anchorId="40C8864D" wp14:editId="019B787C">
            <wp:extent cx="5943600" cy="167513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E7AAE" w14:textId="77777777" w:rsidR="00C47508" w:rsidRDefault="00C47508" w:rsidP="00E619AC">
      <w:pPr>
        <w:rPr>
          <w:b/>
          <w:bCs/>
        </w:rPr>
      </w:pPr>
    </w:p>
    <w:p w14:paraId="74E53DB3" w14:textId="5ADA4D19" w:rsidR="00C47508" w:rsidRDefault="00C47508" w:rsidP="00C47508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 w:rsidR="00E342F2">
        <w:rPr>
          <w:b/>
          <w:bCs/>
        </w:rPr>
        <w:t>N</w:t>
      </w:r>
      <w:r w:rsidRPr="002F3627">
        <w:rPr>
          <w:b/>
          <w:bCs/>
        </w:rPr>
        <w:t>)</w:t>
      </w:r>
      <w:r>
        <w:rPr>
          <w:b/>
          <w:bCs/>
        </w:rPr>
        <w:t xml:space="preserve">- </w:t>
      </w:r>
      <w:r w:rsidR="00E342F2">
        <w:rPr>
          <w:b/>
          <w:bCs/>
        </w:rPr>
        <w:t xml:space="preserve">SSGA </w:t>
      </w:r>
      <w:r w:rsidR="00E342F2" w:rsidRPr="002F3627">
        <w:rPr>
          <w:b/>
          <w:bCs/>
        </w:rPr>
        <w:t>(</w:t>
      </w:r>
      <w:r w:rsidR="00E342F2">
        <w:rPr>
          <w:b/>
          <w:bCs/>
        </w:rPr>
        <w:t>N</w:t>
      </w:r>
      <w:r w:rsidR="00E342F2" w:rsidRPr="002F3627">
        <w:rPr>
          <w:b/>
          <w:bCs/>
        </w:rPr>
        <w:t xml:space="preserve">, </w:t>
      </w:r>
      <w:r w:rsidR="00E342F2">
        <w:rPr>
          <w:b/>
          <w:bCs/>
        </w:rPr>
        <w:t>LC</w:t>
      </w:r>
      <w:r w:rsidR="00E342F2" w:rsidRPr="002F3627">
        <w:rPr>
          <w:b/>
          <w:bCs/>
        </w:rPr>
        <w:t>c)</w:t>
      </w:r>
    </w:p>
    <w:p w14:paraId="75A36320" w14:textId="50B78BD9" w:rsidR="00E619AC" w:rsidRDefault="00A056D3">
      <w:pPr>
        <w:rPr>
          <w:b/>
          <w:bCs/>
        </w:rPr>
      </w:pPr>
      <w:r w:rsidRPr="00A056D3">
        <w:rPr>
          <w:b/>
          <w:bCs/>
        </w:rPr>
        <w:drawing>
          <wp:inline distT="0" distB="0" distL="0" distR="0" wp14:anchorId="2C7CD654" wp14:editId="51630A1B">
            <wp:extent cx="5943600" cy="1675130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62F37" w14:textId="702E3276" w:rsidR="00914FCE" w:rsidRDefault="00914FCE">
      <w:pPr>
        <w:rPr>
          <w:b/>
          <w:bCs/>
        </w:rPr>
      </w:pPr>
    </w:p>
    <w:p w14:paraId="3752BEC5" w14:textId="74C0F0E1" w:rsidR="00914FCE" w:rsidRDefault="00914FCE">
      <w:pPr>
        <w:rPr>
          <w:b/>
          <w:bCs/>
        </w:rPr>
      </w:pP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>, N</w:t>
      </w:r>
      <w:r w:rsidRPr="002F3627">
        <w:rPr>
          <w:b/>
          <w:bCs/>
        </w:rPr>
        <w:t>)</w:t>
      </w:r>
      <w:r>
        <w:rPr>
          <w:b/>
          <w:bCs/>
        </w:rPr>
        <w:t>-</w:t>
      </w:r>
      <w:r w:rsidRPr="00914FCE">
        <w:rPr>
          <w:b/>
          <w:bCs/>
        </w:rPr>
        <w:t xml:space="preserve"> </w:t>
      </w:r>
      <w:r w:rsidRPr="002F3627">
        <w:rPr>
          <w:b/>
          <w:bCs/>
        </w:rPr>
        <w:t>Lamarck (</w:t>
      </w:r>
      <w:r>
        <w:rPr>
          <w:b/>
          <w:bCs/>
        </w:rPr>
        <w:t>N</w:t>
      </w:r>
      <w:r w:rsidRPr="002F3627">
        <w:rPr>
          <w:b/>
          <w:bCs/>
        </w:rPr>
        <w:t xml:space="preserve">, </w:t>
      </w:r>
      <w:r>
        <w:rPr>
          <w:b/>
          <w:bCs/>
        </w:rPr>
        <w:t>LC</w:t>
      </w:r>
      <w:r w:rsidRPr="002F3627">
        <w:rPr>
          <w:b/>
          <w:bCs/>
        </w:rPr>
        <w:t xml:space="preserve">c, </w:t>
      </w:r>
      <w:r>
        <w:rPr>
          <w:b/>
          <w:bCs/>
        </w:rPr>
        <w:t>N</w:t>
      </w:r>
      <w:r w:rsidRPr="002F3627">
        <w:rPr>
          <w:b/>
          <w:bCs/>
        </w:rPr>
        <w:t>ls</w:t>
      </w:r>
      <w:r>
        <w:rPr>
          <w:b/>
          <w:bCs/>
        </w:rPr>
        <w:t xml:space="preserve">, </w:t>
      </w:r>
      <w:r>
        <w:rPr>
          <w:b/>
          <w:bCs/>
        </w:rPr>
        <w:t>1</w:t>
      </w:r>
      <w:r w:rsidRPr="002F3627">
        <w:rPr>
          <w:b/>
          <w:bCs/>
        </w:rPr>
        <w:t>)</w:t>
      </w:r>
    </w:p>
    <w:p w14:paraId="28E5E818" w14:textId="43F7CEC0" w:rsidR="002E6218" w:rsidRPr="00C27867" w:rsidRDefault="002E6218">
      <w:pPr>
        <w:rPr>
          <w:b/>
          <w:bCs/>
        </w:rPr>
      </w:pPr>
      <w:r w:rsidRPr="002E6218">
        <w:rPr>
          <w:b/>
          <w:bCs/>
        </w:rPr>
        <w:drawing>
          <wp:inline distT="0" distB="0" distL="0" distR="0" wp14:anchorId="14C3688E" wp14:editId="5D44ADC5">
            <wp:extent cx="5943600" cy="1675130"/>
            <wp:effectExtent l="0" t="0" r="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6218" w:rsidRPr="00C278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7867"/>
    <w:rsid w:val="000204EA"/>
    <w:rsid w:val="00021F69"/>
    <w:rsid w:val="00032DAA"/>
    <w:rsid w:val="00045298"/>
    <w:rsid w:val="00085026"/>
    <w:rsid w:val="000864CE"/>
    <w:rsid w:val="000F1F37"/>
    <w:rsid w:val="00116EB0"/>
    <w:rsid w:val="001D3DD3"/>
    <w:rsid w:val="001E3F13"/>
    <w:rsid w:val="00237A9E"/>
    <w:rsid w:val="00271E4E"/>
    <w:rsid w:val="002744AB"/>
    <w:rsid w:val="00294B59"/>
    <w:rsid w:val="002B6EB4"/>
    <w:rsid w:val="002C2880"/>
    <w:rsid w:val="002D05CA"/>
    <w:rsid w:val="002E6218"/>
    <w:rsid w:val="002F3627"/>
    <w:rsid w:val="00354601"/>
    <w:rsid w:val="00354FB2"/>
    <w:rsid w:val="00363F92"/>
    <w:rsid w:val="00370D9E"/>
    <w:rsid w:val="003D2BDB"/>
    <w:rsid w:val="00413F8E"/>
    <w:rsid w:val="004531B2"/>
    <w:rsid w:val="00477FCD"/>
    <w:rsid w:val="00506C64"/>
    <w:rsid w:val="0056206D"/>
    <w:rsid w:val="005902A9"/>
    <w:rsid w:val="005D3A00"/>
    <w:rsid w:val="00614B40"/>
    <w:rsid w:val="006212AF"/>
    <w:rsid w:val="00642F0C"/>
    <w:rsid w:val="00657A3F"/>
    <w:rsid w:val="00695740"/>
    <w:rsid w:val="00714B83"/>
    <w:rsid w:val="0075409D"/>
    <w:rsid w:val="007B4AE5"/>
    <w:rsid w:val="007B5D94"/>
    <w:rsid w:val="00802103"/>
    <w:rsid w:val="00847CEA"/>
    <w:rsid w:val="00863810"/>
    <w:rsid w:val="00864912"/>
    <w:rsid w:val="0089504B"/>
    <w:rsid w:val="008C2AB3"/>
    <w:rsid w:val="00906FD1"/>
    <w:rsid w:val="00914FCE"/>
    <w:rsid w:val="0097114D"/>
    <w:rsid w:val="00982A7A"/>
    <w:rsid w:val="00993D8F"/>
    <w:rsid w:val="009A5564"/>
    <w:rsid w:val="00A056D3"/>
    <w:rsid w:val="00A222EA"/>
    <w:rsid w:val="00A56EDD"/>
    <w:rsid w:val="00A801B1"/>
    <w:rsid w:val="00A93CD1"/>
    <w:rsid w:val="00A9765A"/>
    <w:rsid w:val="00AA46F2"/>
    <w:rsid w:val="00AB0A04"/>
    <w:rsid w:val="00AB4798"/>
    <w:rsid w:val="00AC1043"/>
    <w:rsid w:val="00AD6AF6"/>
    <w:rsid w:val="00B650C4"/>
    <w:rsid w:val="00BA2851"/>
    <w:rsid w:val="00C27867"/>
    <w:rsid w:val="00C451E1"/>
    <w:rsid w:val="00C47508"/>
    <w:rsid w:val="00C54A61"/>
    <w:rsid w:val="00CE274B"/>
    <w:rsid w:val="00CF1AE5"/>
    <w:rsid w:val="00D2311C"/>
    <w:rsid w:val="00D84D04"/>
    <w:rsid w:val="00D92D28"/>
    <w:rsid w:val="00DF07AC"/>
    <w:rsid w:val="00E06BB5"/>
    <w:rsid w:val="00E342F2"/>
    <w:rsid w:val="00E34FDC"/>
    <w:rsid w:val="00E619AC"/>
    <w:rsid w:val="00E86786"/>
    <w:rsid w:val="00E91F6C"/>
    <w:rsid w:val="00EA5FD5"/>
    <w:rsid w:val="00EC40DA"/>
    <w:rsid w:val="00EE1B5F"/>
    <w:rsid w:val="00F047A8"/>
    <w:rsid w:val="00F77A54"/>
    <w:rsid w:val="00F9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23F6C7"/>
  <w15:chartTrackingRefBased/>
  <w15:docId w15:val="{8B1F1413-B1AE-8140-BAE7-6120A6C7B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7A8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04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47A8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customStyle="1" w:styleId="Compact">
    <w:name w:val="Compact"/>
    <w:basedOn w:val="BodyText"/>
    <w:qFormat/>
    <w:rsid w:val="00B650C4"/>
    <w:pPr>
      <w:spacing w:before="36" w:after="36" w:line="360" w:lineRule="auto"/>
    </w:pPr>
    <w:rPr>
      <w:rFonts w:asciiTheme="minorHAnsi" w:hAnsiTheme="minorHAnsi"/>
      <w:sz w:val="20"/>
      <w:lang w:eastAsia="en-US"/>
    </w:rPr>
  </w:style>
  <w:style w:type="table" w:customStyle="1" w:styleId="Table">
    <w:name w:val="Table"/>
    <w:semiHidden/>
    <w:unhideWhenUsed/>
    <w:qFormat/>
    <w:rsid w:val="00B650C4"/>
    <w:pPr>
      <w:spacing w:after="200"/>
    </w:pPr>
    <w:rPr>
      <w:sz w:val="20"/>
      <w:szCs w:val="20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650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650C4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2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65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53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5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3" Type="http://schemas.openxmlformats.org/officeDocument/2006/relationships/webSettings" Target="webSettings.xml"/><Relationship Id="rId21" Type="http://schemas.openxmlformats.org/officeDocument/2006/relationships/image" Target="media/image18.emf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17" Type="http://schemas.openxmlformats.org/officeDocument/2006/relationships/image" Target="media/image14.emf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0" Type="http://schemas.openxmlformats.org/officeDocument/2006/relationships/image" Target="media/image17.emf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5" Type="http://schemas.openxmlformats.org/officeDocument/2006/relationships/image" Target="media/image12.emf"/><Relationship Id="rId23" Type="http://schemas.openxmlformats.org/officeDocument/2006/relationships/theme" Target="theme/theme1.xml"/><Relationship Id="rId10" Type="http://schemas.openxmlformats.org/officeDocument/2006/relationships/image" Target="media/image7.emf"/><Relationship Id="rId19" Type="http://schemas.openxmlformats.org/officeDocument/2006/relationships/image" Target="media/image16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image" Target="media/image11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7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Jiaojiao</dc:creator>
  <cp:keywords/>
  <dc:description/>
  <cp:lastModifiedBy>Mei Jiaojiao</cp:lastModifiedBy>
  <cp:revision>239</cp:revision>
  <cp:lastPrinted>2022-10-01T01:51:00Z</cp:lastPrinted>
  <dcterms:created xsi:type="dcterms:W3CDTF">2022-10-01T01:51:00Z</dcterms:created>
  <dcterms:modified xsi:type="dcterms:W3CDTF">2022-10-03T13:23:00Z</dcterms:modified>
</cp:coreProperties>
</file>